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Internship</w:t>
      </w:r>
      <w:r>
        <w:t xml:space="preserve"> </w:t>
      </w:r>
      <w:r>
        <w:t xml:space="preserve">Application</w:t>
      </w:r>
      <w:r>
        <w:t xml:space="preserve"> </w:t>
      </w:r>
      <w:r>
        <w:t xml:space="preserve">Letter</w:t>
      </w:r>
    </w:p>
    <w:bookmarkStart w:id="20" w:name="X43c54ec652c15bdd034dd35ceab11c226d7c77e"/>
    <w:p>
      <w:pPr>
        <w:pStyle w:val="Heading1"/>
      </w:pPr>
      <w:r>
        <w:t xml:space="preserve">Internship Application Letter for Statistician Position</w:t>
      </w:r>
    </w:p>
    <w:p>
      <w:pPr>
        <w:pStyle w:val="FirstParagraph"/>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Houston, TX 77001</w:t>
      </w:r>
      <w:r>
        <w:br/>
      </w:r>
      <w:r>
        <w:t xml:space="preserve">United States</w:t>
      </w:r>
    </w:p>
    <w:bookmarkEnd w:id="20"/>
    <w:bookmarkStart w:id="21" w:name="dear-hiring-manager"/>
    <w:p>
      <w:pPr>
        <w:pStyle w:val="Heading2"/>
      </w:pPr>
      <w:r>
        <w:t xml:space="preserve">Dear Hiring Manager,</w:t>
      </w:r>
    </w:p>
    <w:p>
      <w:pPr>
        <w:pStyle w:val="FirstParagraph"/>
      </w:pPr>
      <w:r>
        <w:t xml:space="preserve">I am writing with profound enthusiasm to submit my application for the Statistician Internship position at [Company Name] in Houston, Texas. As a dedicated statistics student at [Your University], deeply passionate about leveraging data-driven insights to solve complex problems, I have long admired your organization's innovative work in statistical analysis within the dynamic ecosystem of United States Houston. This Internship Application Letter represents not merely an opportunity for professional growth, but a strategic alignment between my academic foundation, technical skills, and the vision of [Company Name] as a leader in data science across the Gulf Coast region.</w:t>
      </w:r>
    </w:p>
    <w:p>
      <w:pPr>
        <w:pStyle w:val="BodyText"/>
      </w:pPr>
      <w:r>
        <w:t xml:space="preserve">The decision to pursue this Statistician internship in United States Houston was intentional. Having researched Houston's status as a global hub for energy innovation, healthcare advancement, and aerospace technology – industries that heavily depend on sophisticated statistical modeling – I recognize that this city provides an unparalleled environment for applying statistical methodologies to real-world challenges. The convergence of major corporations like ExxonMobil, NASA Johnson Space Center, and the Texas Medical Center creates a unique demand for skilled Statisticians who can transform raw data into strategic intelligence. I am eager to contribute to this ecosystem while learning from industry pioneers right here in Houston.</w:t>
      </w:r>
    </w:p>
    <w:p>
      <w:pPr>
        <w:pStyle w:val="BodyText"/>
      </w:pPr>
      <w:r>
        <w:t xml:space="preserve">My academic journey at [Your University] has equipped me with rigorous statistical training directly applicable to your internship requirements. I have completed advanced coursework including Advanced Regression Analysis, Bayesian Statistics, Statistical Computing (R and Python), Experimental Design, and Time Series Analysis. In my capstone project analyzing predictive models for urban infrastructure resilience – a topic deeply relevant to Houston's climate challenges – I utilized machine learning algorithms in Python to forecast flood risk across Harris County with 89% accuracy. This experience taught me to translate complex statistical outputs into actionable recommendations for non-technical stakeholders, a skill I understand is critical for success as a Statistician in your organization.</w:t>
      </w:r>
    </w:p>
    <w:p>
      <w:pPr>
        <w:pStyle w:val="BodyText"/>
      </w:pPr>
      <w:r>
        <w:t xml:space="preserve">Technical proficiency forms the cornerstone of my application. I possess advanced expertise in:</w:t>
      </w:r>
    </w:p>
    <w:p>
      <w:pPr>
        <w:numPr>
          <w:ilvl w:val="0"/>
          <w:numId w:val="1001"/>
        </w:numPr>
        <w:pStyle w:val="Compact"/>
      </w:pPr>
      <w:r>
        <w:rPr>
          <w:bCs/>
          <w:b/>
        </w:rPr>
        <w:t xml:space="preserve">Statistical Software:</w:t>
      </w:r>
      <w:r>
        <w:t xml:space="preserve"> </w:t>
      </w:r>
      <w:r>
        <w:t xml:space="preserve">R (including Shiny for interactive dashboards), Python (Pandas, NumPy, SciPy, Scikit-learn), SAS Enterprise Guide</w:t>
      </w:r>
    </w:p>
    <w:p>
      <w:pPr>
        <w:numPr>
          <w:ilvl w:val="0"/>
          <w:numId w:val="1001"/>
        </w:numPr>
        <w:pStyle w:val="Compact"/>
      </w:pPr>
      <w:r>
        <w:rPr>
          <w:bCs/>
          <w:b/>
        </w:rPr>
        <w:t xml:space="preserve">Data Visualization:</w:t>
      </w:r>
      <w:r>
        <w:t xml:space="preserve"> </w:t>
      </w:r>
      <w:r>
        <w:t xml:space="preserve">Tableau certified professional; created 15+ data stories for university research projects</w:t>
      </w:r>
    </w:p>
    <w:p>
      <w:pPr>
        <w:numPr>
          <w:ilvl w:val="0"/>
          <w:numId w:val="1001"/>
        </w:numPr>
        <w:pStyle w:val="Compact"/>
      </w:pPr>
      <w:r>
        <w:rPr>
          <w:bCs/>
          <w:b/>
        </w:rPr>
        <w:t xml:space="preserve">Methodologies:</w:t>
      </w:r>
      <w:r>
        <w:t xml:space="preserve"> </w:t>
      </w:r>
      <w:r>
        <w:t xml:space="preserve">Multivariate analysis, hypothesis testing, Monte Carlo simulations, and survey methodology</w:t>
      </w:r>
    </w:p>
    <w:p>
      <w:pPr>
        <w:pStyle w:val="FirstParagraph"/>
      </w:pPr>
      <w:r>
        <w:t xml:space="preserve">I particularly resonate with [Company Name]'s recent work on [mention specific project or initiative if known – otherwise generalize: "developing predictive models for sustainable energy solutions"]. During my undergraduate research assistantship at the University of Houston's Data Science Institute, I contributed to a project analyzing renewable energy adoption patterns across Texas. My role involved cleaning and modeling 500+ GB of utility data using Spark on AWS, resulting in a 22% improvement in predictive accuracy for solar adoption forecasts – directly demonstrating how statistical rigor drives meaningful outcomes. This experience solidified my commitment to applying statistical excellence within the United States Houston context where such work directly supports community resilience.</w:t>
      </w:r>
    </w:p>
    <w:p>
      <w:pPr>
        <w:pStyle w:val="BodyText"/>
      </w:pPr>
      <w:r>
        <w:t xml:space="preserve">What truly distinguishes me is my proactive engagement with Houston's data science community. I volunteered as a statistics mentor for the "Houston Data Science Collective," organizing workshops on practical regression analysis for local nonprofit organizations addressing homelessness. Additionally, I presented research on spatial statistics at the 2023 Texas Statistics Association conference held in downtown Houston – an event that underscored how this city cultivates collaboration between academia, industry, and government to solve regional challenges. This immersion has taught me that effective Statisticians in United States Houston must balance technical excellence with cultural intelligence when working across diverse stakeholder groups.</w:t>
      </w:r>
    </w:p>
    <w:p>
      <w:pPr>
        <w:pStyle w:val="BodyText"/>
      </w:pPr>
      <w:r>
        <w:t xml:space="preserve">I am particularly drawn to your organization's emphasis on [mention specific value from company website: e.g., "mentorship-driven innovation" or "ethical data application"]. In my previous role as a research assistant at [University Department], I developed a statistical training module for undergraduate researchers focused on ethical considerations in data collection – a skill I would eagerly apply to support your team's standards. My ability to quickly master new analytical frameworks (evidenced by my rapid certification in SAS Clinical Trials Analytics within three months) ensures I can contribute meaningfully from day one of this Statistician internship.</w:t>
      </w:r>
    </w:p>
    <w:p>
      <w:pPr>
        <w:pStyle w:val="BodyText"/>
      </w:pPr>
      <w:r>
        <w:t xml:space="preserve">My connection to Houston extends beyond professional aspirations. Having grown up in the Greater Houston area, I understand the unique statistical challenges facing our community – from hurricane preparedness modeling to healthcare access disparities in underserved neighborhoods. This local perspective allows me to contextualize data within its human framework, a crucial element for Statisticians operating in this region. I am committed to not only advancing my skills but also contributing to Houston's data-driven future as part of your team.</w:t>
      </w:r>
    </w:p>
    <w:p>
      <w:pPr>
        <w:pStyle w:val="BodyText"/>
      </w:pPr>
      <w:r>
        <w:t xml:space="preserve">As the United States continues to prioritize data literacy across all sectors, and Houston emerges as a critical node in this national landscape, I am confident that my technical abilities, local insight, and dedication to statistical excellence align perfectly with the needs of [Company Name] during this pivotal internship period. I am eager to bring my expertise in multivariate analysis and predictive modeling to your team while learning from Houston's foremost data science professionals.</w:t>
      </w:r>
    </w:p>
    <w:p>
      <w:pPr>
        <w:pStyle w:val="BodyText"/>
      </w:pPr>
      <w:r>
        <w:t xml:space="preserve">I welcome the opportunity to discuss how my background in statistical analysis, combined with my deep commitment to Houston's development as a data-driven city, can benefit [Company Name]'s mission. Thank you for considering this Internship Application Letter for the Statistician position. I have attached my resume for your review and am available at your earliest convenience for an interview.</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Internship Application Letter</dc:title>
  <dc:creator/>
  <dc:language>en</dc:language>
  <cp:keywords/>
  <dcterms:created xsi:type="dcterms:W3CDTF">2026-07-23T19:10:21Z</dcterms:created>
  <dcterms:modified xsi:type="dcterms:W3CDTF">2026-07-23T19:10:21Z</dcterms:modified>
</cp:coreProperties>
</file>

<file path=docProps/custom.xml><?xml version="1.0" encoding="utf-8"?>
<Properties xmlns="http://schemas.openxmlformats.org/officeDocument/2006/custom-properties" xmlns:vt="http://schemas.openxmlformats.org/officeDocument/2006/docPropsVTypes"/>
</file>